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54530E" w14:textId="77777777" w:rsidR="007D660F" w:rsidRPr="007D660F" w:rsidRDefault="007D660F" w:rsidP="007D660F">
      <w:pPr>
        <w:spacing w:before="240" w:after="240" w:line="240" w:lineRule="auto"/>
        <w:outlineLvl w:val="2"/>
        <w:rPr>
          <w:rFonts w:ascii="Times New Roman" w:eastAsia="Times New Roman" w:hAnsi="Times New Roman" w:cs="Times New Roman"/>
          <w:caps/>
          <w:color w:val="2684C4"/>
          <w:sz w:val="33"/>
          <w:szCs w:val="33"/>
          <w:lang w:eastAsia="es-MX"/>
        </w:rPr>
      </w:pPr>
      <w:r w:rsidRPr="007D660F">
        <w:rPr>
          <w:rFonts w:ascii="Times New Roman" w:eastAsia="Times New Roman" w:hAnsi="Times New Roman" w:cs="Times New Roman"/>
          <w:caps/>
          <w:color w:val="2684C4"/>
          <w:sz w:val="33"/>
          <w:szCs w:val="33"/>
          <w:lang w:eastAsia="es-MX"/>
        </w:rPr>
        <w:t>CONSEJOS PRÁCTICOS PARA ESCRIBIR LA SECCIÓN DE RESULTADOS</w:t>
      </w:r>
    </w:p>
    <w:p w14:paraId="14033175" w14:textId="77777777" w:rsidR="007D660F" w:rsidRPr="007D660F" w:rsidRDefault="007D660F" w:rsidP="007D660F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es-MX"/>
        </w:rPr>
      </w:pPr>
      <w:r w:rsidRPr="007D660F">
        <w:rPr>
          <w:rFonts w:ascii="Times New Roman" w:eastAsia="Times New Roman" w:hAnsi="Times New Roman" w:cs="Times New Roman"/>
          <w:sz w:val="24"/>
          <w:szCs w:val="24"/>
          <w:lang w:eastAsia="es-MX"/>
        </w:rPr>
        <w:t>Al igual como has hecho para otras secciones de tu tesis, es fundamental que puedas establecer un orden claro a la hora de presentar los resultados. El orden que escojas puede depender de muchos factores, según tu tema, tu diseño de investigación o las convenciones de tu disciplina. Sin embargo, ten en cuenta los siguientes consejos:</w:t>
      </w:r>
    </w:p>
    <w:p w14:paraId="598D0229" w14:textId="77777777" w:rsidR="007D660F" w:rsidRPr="007D660F" w:rsidRDefault="007D660F" w:rsidP="007D660F">
      <w:pPr>
        <w:numPr>
          <w:ilvl w:val="0"/>
          <w:numId w:val="1"/>
        </w:numPr>
        <w:spacing w:before="100" w:beforeAutospacing="1" w:after="100" w:afterAutospacing="1" w:line="240" w:lineRule="auto"/>
        <w:ind w:hanging="168"/>
        <w:rPr>
          <w:rFonts w:ascii="Times New Roman" w:eastAsia="Times New Roman" w:hAnsi="Times New Roman" w:cs="Times New Roman"/>
          <w:sz w:val="24"/>
          <w:szCs w:val="24"/>
          <w:lang w:eastAsia="es-MX"/>
        </w:rPr>
      </w:pPr>
      <w:r w:rsidRPr="007D660F">
        <w:rPr>
          <w:rFonts w:ascii="Times New Roman" w:eastAsia="Times New Roman" w:hAnsi="Times New Roman" w:cs="Times New Roman"/>
          <w:sz w:val="24"/>
          <w:szCs w:val="24"/>
          <w:lang w:eastAsia="es-MX"/>
        </w:rPr>
        <w:t>Sigue un orden lógico racional identificable. En general se prefiere exponer de forma deductiva, según temas y subtemas.</w:t>
      </w:r>
    </w:p>
    <w:p w14:paraId="1198C2A1" w14:textId="77777777" w:rsidR="007D660F" w:rsidRPr="007D660F" w:rsidRDefault="007D660F" w:rsidP="007D660F">
      <w:pPr>
        <w:numPr>
          <w:ilvl w:val="0"/>
          <w:numId w:val="1"/>
        </w:numPr>
        <w:spacing w:before="100" w:beforeAutospacing="1" w:after="100" w:afterAutospacing="1" w:line="240" w:lineRule="auto"/>
        <w:ind w:hanging="168"/>
        <w:rPr>
          <w:rFonts w:ascii="Times New Roman" w:eastAsia="Times New Roman" w:hAnsi="Times New Roman" w:cs="Times New Roman"/>
          <w:sz w:val="24"/>
          <w:szCs w:val="24"/>
          <w:lang w:eastAsia="es-MX"/>
        </w:rPr>
      </w:pPr>
      <w:r w:rsidRPr="007D660F">
        <w:rPr>
          <w:rFonts w:ascii="Times New Roman" w:eastAsia="Times New Roman" w:hAnsi="Times New Roman" w:cs="Times New Roman"/>
          <w:sz w:val="24"/>
          <w:szCs w:val="24"/>
          <w:lang w:eastAsia="es-MX"/>
        </w:rPr>
        <w:t>Define para cada aspecto de tus resultados algún elemento ilustrativo: pueden ser tablas, gráficos, ejemplos u otros. En general, el tipo de elemento que uses dependerá de tu disciplina.</w:t>
      </w:r>
    </w:p>
    <w:p w14:paraId="2C6F44E6" w14:textId="77777777" w:rsidR="007D660F" w:rsidRPr="007D660F" w:rsidRDefault="007D660F" w:rsidP="007D660F">
      <w:pPr>
        <w:numPr>
          <w:ilvl w:val="0"/>
          <w:numId w:val="1"/>
        </w:numPr>
        <w:spacing w:before="100" w:beforeAutospacing="1" w:after="100" w:afterAutospacing="1" w:line="240" w:lineRule="auto"/>
        <w:ind w:hanging="168"/>
        <w:rPr>
          <w:rFonts w:ascii="Times New Roman" w:eastAsia="Times New Roman" w:hAnsi="Times New Roman" w:cs="Times New Roman"/>
          <w:sz w:val="24"/>
          <w:szCs w:val="24"/>
          <w:lang w:eastAsia="es-MX"/>
        </w:rPr>
      </w:pPr>
      <w:r w:rsidRPr="007D660F">
        <w:rPr>
          <w:rFonts w:ascii="Times New Roman" w:eastAsia="Times New Roman" w:hAnsi="Times New Roman" w:cs="Times New Roman"/>
          <w:sz w:val="24"/>
          <w:szCs w:val="24"/>
          <w:lang w:eastAsia="es-MX"/>
        </w:rPr>
        <w:t>Verifica que los resultados que vas a incluir sean lo suficientemente informativos como para cumplir tus objetivos, responder tus preguntas y/o confirmar o rechazar tus hipótesis de investigación.</w:t>
      </w:r>
    </w:p>
    <w:p w14:paraId="43B2FE0D" w14:textId="77777777" w:rsidR="007D660F" w:rsidRPr="007D660F" w:rsidRDefault="007D660F" w:rsidP="007D660F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es-MX"/>
        </w:rPr>
      </w:pPr>
      <w:r w:rsidRPr="007D660F">
        <w:rPr>
          <w:rFonts w:ascii="Times New Roman" w:eastAsia="Times New Roman" w:hAnsi="Times New Roman" w:cs="Times New Roman"/>
          <w:b/>
          <w:bCs/>
          <w:sz w:val="24"/>
          <w:szCs w:val="24"/>
          <w:lang w:eastAsia="es-MX"/>
        </w:rPr>
        <w:t>Rotula y presenta ordenadamente tus datos</w:t>
      </w:r>
    </w:p>
    <w:p w14:paraId="44C9120A" w14:textId="77777777" w:rsidR="007D660F" w:rsidRPr="007D660F" w:rsidRDefault="007D660F" w:rsidP="007D660F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es-MX"/>
        </w:rPr>
      </w:pPr>
      <w:r w:rsidRPr="007D660F">
        <w:rPr>
          <w:rFonts w:ascii="Times New Roman" w:eastAsia="Times New Roman" w:hAnsi="Times New Roman" w:cs="Times New Roman"/>
          <w:sz w:val="24"/>
          <w:szCs w:val="24"/>
          <w:lang w:eastAsia="es-MX"/>
        </w:rPr>
        <w:t>Ya sea para datos cuantitativos o cualitativos, es esencial que puedas identificar claramente a qué corresponde cada dato, ejemplo, figura o gráfico que presentes en el texto. Por eso, te recomendamos:</w:t>
      </w:r>
    </w:p>
    <w:p w14:paraId="70C5D0E3" w14:textId="77777777" w:rsidR="007D660F" w:rsidRPr="007D660F" w:rsidRDefault="007D660F" w:rsidP="007D660F">
      <w:pPr>
        <w:numPr>
          <w:ilvl w:val="0"/>
          <w:numId w:val="2"/>
        </w:numPr>
        <w:spacing w:before="100" w:beforeAutospacing="1" w:after="100" w:afterAutospacing="1" w:line="240" w:lineRule="auto"/>
        <w:ind w:hanging="168"/>
        <w:rPr>
          <w:rFonts w:ascii="Times New Roman" w:eastAsia="Times New Roman" w:hAnsi="Times New Roman" w:cs="Times New Roman"/>
          <w:sz w:val="24"/>
          <w:szCs w:val="24"/>
          <w:lang w:eastAsia="es-MX"/>
        </w:rPr>
      </w:pPr>
      <w:r w:rsidRPr="007D660F">
        <w:rPr>
          <w:rFonts w:ascii="Times New Roman" w:eastAsia="Times New Roman" w:hAnsi="Times New Roman" w:cs="Times New Roman"/>
          <w:sz w:val="24"/>
          <w:szCs w:val="24"/>
          <w:lang w:eastAsia="es-MX"/>
        </w:rPr>
        <w:t>Poner nombre y números correlativos a los elementos que uses para presentar información. Por ejemplo: Tabla 1, 2, 3… Figura 1, 2, 3… Sujeto N1, N2… y recuerda que cada tipo de elemento se numera separado de los demás.</w:t>
      </w:r>
    </w:p>
    <w:p w14:paraId="6FEB8AB3" w14:textId="77777777" w:rsidR="007D660F" w:rsidRPr="007D660F" w:rsidRDefault="007D660F" w:rsidP="007D660F">
      <w:pPr>
        <w:numPr>
          <w:ilvl w:val="0"/>
          <w:numId w:val="2"/>
        </w:numPr>
        <w:spacing w:before="100" w:beforeAutospacing="1" w:after="100" w:afterAutospacing="1" w:line="240" w:lineRule="auto"/>
        <w:ind w:hanging="168"/>
        <w:rPr>
          <w:rFonts w:ascii="Times New Roman" w:eastAsia="Times New Roman" w:hAnsi="Times New Roman" w:cs="Times New Roman"/>
          <w:sz w:val="24"/>
          <w:szCs w:val="24"/>
          <w:lang w:eastAsia="es-MX"/>
        </w:rPr>
      </w:pPr>
      <w:r w:rsidRPr="007D660F">
        <w:rPr>
          <w:rFonts w:ascii="Times New Roman" w:eastAsia="Times New Roman" w:hAnsi="Times New Roman" w:cs="Times New Roman"/>
          <w:sz w:val="24"/>
          <w:szCs w:val="24"/>
          <w:lang w:eastAsia="es-MX"/>
        </w:rPr>
        <w:t>Haz referencia en tus párrafos al elemento con el nombre y número que les asignaste.</w:t>
      </w:r>
    </w:p>
    <w:p w14:paraId="3A34E725" w14:textId="77777777" w:rsidR="007D660F" w:rsidRPr="007D660F" w:rsidRDefault="007D660F" w:rsidP="007D660F">
      <w:pPr>
        <w:numPr>
          <w:ilvl w:val="0"/>
          <w:numId w:val="2"/>
        </w:numPr>
        <w:spacing w:before="100" w:beforeAutospacing="1" w:after="100" w:afterAutospacing="1" w:line="240" w:lineRule="auto"/>
        <w:ind w:hanging="168"/>
        <w:rPr>
          <w:rFonts w:ascii="Times New Roman" w:eastAsia="Times New Roman" w:hAnsi="Times New Roman" w:cs="Times New Roman"/>
          <w:sz w:val="24"/>
          <w:szCs w:val="24"/>
          <w:lang w:eastAsia="es-MX"/>
        </w:rPr>
      </w:pPr>
      <w:r w:rsidRPr="007D660F">
        <w:rPr>
          <w:rFonts w:ascii="Times New Roman" w:eastAsia="Times New Roman" w:hAnsi="Times New Roman" w:cs="Times New Roman"/>
          <w:sz w:val="24"/>
          <w:szCs w:val="24"/>
          <w:lang w:eastAsia="es-MX"/>
        </w:rPr>
        <w:t>En el caso de elementos cuantitativos, prefiere presentarlos de forma objetiva, es decir, solo describiendo los hallazgos y echando mano a recursos estadísticos para interpretar la información. En general, en estudios que involucran estos datos la discusión de los resultados se da de forma separada.</w:t>
      </w:r>
    </w:p>
    <w:p w14:paraId="1A94427F" w14:textId="77777777" w:rsidR="007D660F" w:rsidRPr="007D660F" w:rsidRDefault="007D660F" w:rsidP="007D660F">
      <w:pPr>
        <w:numPr>
          <w:ilvl w:val="0"/>
          <w:numId w:val="2"/>
        </w:numPr>
        <w:spacing w:before="100" w:beforeAutospacing="1" w:after="100" w:afterAutospacing="1" w:line="240" w:lineRule="auto"/>
        <w:ind w:hanging="168"/>
        <w:rPr>
          <w:rFonts w:ascii="Times New Roman" w:eastAsia="Times New Roman" w:hAnsi="Times New Roman" w:cs="Times New Roman"/>
          <w:sz w:val="24"/>
          <w:szCs w:val="24"/>
          <w:lang w:eastAsia="es-MX"/>
        </w:rPr>
      </w:pPr>
      <w:r w:rsidRPr="007D660F">
        <w:rPr>
          <w:rFonts w:ascii="Times New Roman" w:eastAsia="Times New Roman" w:hAnsi="Times New Roman" w:cs="Times New Roman"/>
          <w:sz w:val="24"/>
          <w:szCs w:val="24"/>
          <w:lang w:eastAsia="es-MX"/>
        </w:rPr>
        <w:t>En el caso de elementos cualitativos, prefiere utilizar la exposición de datos como herramienta en el proceso de investigación. Es decir, en estos casos los ejemplos o datos vienen a reafirmar otras ideas, más que exponer información en sí mismos (puesto que tienden a ser elementos particulares).</w:t>
      </w:r>
    </w:p>
    <w:p w14:paraId="44C7C3A0" w14:textId="77777777" w:rsidR="007D660F" w:rsidRPr="007D660F" w:rsidRDefault="007D660F" w:rsidP="007D660F">
      <w:pPr>
        <w:numPr>
          <w:ilvl w:val="0"/>
          <w:numId w:val="2"/>
        </w:numPr>
        <w:spacing w:before="100" w:beforeAutospacing="1" w:after="100" w:afterAutospacing="1" w:line="240" w:lineRule="auto"/>
        <w:ind w:hanging="168"/>
        <w:rPr>
          <w:rFonts w:ascii="Times New Roman" w:eastAsia="Times New Roman" w:hAnsi="Times New Roman" w:cs="Times New Roman"/>
          <w:sz w:val="24"/>
          <w:szCs w:val="24"/>
          <w:lang w:eastAsia="es-MX"/>
        </w:rPr>
      </w:pPr>
      <w:r w:rsidRPr="007D660F">
        <w:rPr>
          <w:rFonts w:ascii="Times New Roman" w:eastAsia="Times New Roman" w:hAnsi="Times New Roman" w:cs="Times New Roman"/>
          <w:sz w:val="24"/>
          <w:szCs w:val="24"/>
          <w:lang w:eastAsia="es-MX"/>
        </w:rPr>
        <w:t>Evita poner muchos elementos uno detrás del otro, sin desarrollar las ideas a medida que expones. En esos casos, corresponde evaluar cuáles son los datos más relevantes para el texto principal y mover todos los demás a los anexos de la tesis.</w:t>
      </w:r>
    </w:p>
    <w:p w14:paraId="3EA8A186" w14:textId="77777777" w:rsidR="007D660F" w:rsidRPr="007D660F" w:rsidRDefault="007D660F" w:rsidP="007D660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MX"/>
        </w:rPr>
      </w:pPr>
      <w:r w:rsidRPr="007D660F">
        <w:rPr>
          <w:rFonts w:ascii="Times New Roman" w:eastAsia="Times New Roman" w:hAnsi="Times New Roman" w:cs="Times New Roman"/>
          <w:noProof/>
          <w:sz w:val="24"/>
          <w:szCs w:val="24"/>
          <w:lang w:eastAsia="es-MX"/>
        </w:rPr>
        <mc:AlternateContent>
          <mc:Choice Requires="wps">
            <w:drawing>
              <wp:inline distT="0" distB="0" distL="0" distR="0" wp14:anchorId="3FCF98F0" wp14:editId="1A2AF553">
                <wp:extent cx="304800" cy="304800"/>
                <wp:effectExtent l="0" t="0" r="0" b="0"/>
                <wp:docPr id="2" name="Rectángulo 2" descr="parallax layer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724D01FC" id="Rectángulo 2" o:spid="_x0000_s1026" alt="parallax layer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" filled="f" stroked="f">
                <o:lock v:ext="edit" aspectratio="t"/>
                <w10:anchorlock/>
              </v:rect>
            </w:pict>
          </mc:Fallback>
        </mc:AlternateContent>
      </w:r>
    </w:p>
    <w:p w14:paraId="664967B2" w14:textId="77777777" w:rsidR="007D660F" w:rsidRPr="007D660F" w:rsidRDefault="007D660F" w:rsidP="007D660F">
      <w:pPr>
        <w:spacing w:before="199" w:after="199" w:line="240" w:lineRule="auto"/>
        <w:jc w:val="center"/>
        <w:outlineLvl w:val="1"/>
        <w:rPr>
          <w:rFonts w:ascii="Times New Roman" w:eastAsia="Times New Roman" w:hAnsi="Times New Roman" w:cs="Times New Roman"/>
          <w:color w:val="FFFFFF"/>
          <w:sz w:val="51"/>
          <w:szCs w:val="51"/>
          <w:lang w:eastAsia="es-MX"/>
        </w:rPr>
      </w:pPr>
      <w:r w:rsidRPr="007D660F">
        <w:rPr>
          <w:rFonts w:ascii="Times New Roman" w:eastAsia="Times New Roman" w:hAnsi="Times New Roman" w:cs="Times New Roman"/>
          <w:color w:val="FFFFFF"/>
          <w:sz w:val="51"/>
          <w:szCs w:val="51"/>
          <w:lang w:eastAsia="es-MX"/>
        </w:rPr>
        <w:t>REVISA UN EJEMPLO</w:t>
      </w:r>
    </w:p>
    <w:p w14:paraId="291C0596" w14:textId="472E8573" w:rsidR="007D660F" w:rsidRDefault="007D660F" w:rsidP="007D660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MX"/>
        </w:rPr>
      </w:pPr>
      <w:r w:rsidRPr="007D660F">
        <w:rPr>
          <w:rFonts w:ascii="Times New Roman" w:eastAsia="Times New Roman" w:hAnsi="Times New Roman" w:cs="Times New Roman"/>
          <w:sz w:val="24"/>
          <w:szCs w:val="24"/>
          <w:lang w:eastAsia="es-MX"/>
        </w:rPr>
        <w:lastRenderedPageBreak/>
        <w:t>Este es un extracto del seminario de título de un estudiante de la carrera de Ingeniería Comercial (Tepano, 2018). Como puedes apreciar, la figura tiene un correlativo y una descripción, y posteriormente se hace una interpretación por escrito de los datos expuestos.</w:t>
      </w:r>
    </w:p>
    <w:p w14:paraId="5EC26F75" w14:textId="643ABDCF" w:rsidR="007D660F" w:rsidRDefault="007D660F" w:rsidP="007D660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MX"/>
        </w:rPr>
      </w:pPr>
    </w:p>
    <w:p w14:paraId="3C909407" w14:textId="5F63C8BB" w:rsidR="007D660F" w:rsidRPr="007D660F" w:rsidRDefault="007D660F" w:rsidP="007D660F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7F7F7F" w:themeColor="text1" w:themeTint="80"/>
          <w:sz w:val="24"/>
          <w:szCs w:val="24"/>
          <w:lang w:eastAsia="es-MX"/>
        </w:rPr>
      </w:pPr>
      <w:r w:rsidRPr="007D660F">
        <w:rPr>
          <w:rFonts w:ascii="Times New Roman" w:eastAsia="Times New Roman" w:hAnsi="Times New Roman" w:cs="Times New Roman"/>
          <w:b/>
          <w:bCs/>
          <w:color w:val="7F7F7F" w:themeColor="text1" w:themeTint="80"/>
          <w:sz w:val="24"/>
          <w:szCs w:val="24"/>
          <w:lang w:eastAsia="es-MX"/>
        </w:rPr>
        <w:t>EJEMPLO</w:t>
      </w:r>
    </w:p>
    <w:p w14:paraId="4891051F" w14:textId="77777777" w:rsidR="007D660F" w:rsidRDefault="007D660F" w:rsidP="007D660F">
      <w:pPr>
        <w:pBdr>
          <w:top w:val="single" w:sz="4" w:space="1" w:color="auto"/>
        </w:pBdr>
        <w:shd w:val="clear" w:color="auto" w:fill="D0CECE" w:themeFill="background2" w:themeFillShade="E6"/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es-MX"/>
        </w:rPr>
      </w:pPr>
    </w:p>
    <w:p w14:paraId="330F10E0" w14:textId="0F79A3E3" w:rsidR="007D660F" w:rsidRPr="007D660F" w:rsidRDefault="007D660F" w:rsidP="007D660F">
      <w:pPr>
        <w:pBdr>
          <w:top w:val="single" w:sz="4" w:space="1" w:color="auto"/>
        </w:pBdr>
        <w:shd w:val="clear" w:color="auto" w:fill="D0CECE" w:themeFill="background2" w:themeFillShade="E6"/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es-MX"/>
        </w:rPr>
      </w:pPr>
      <w:r w:rsidRPr="007D660F">
        <w:rPr>
          <w:rFonts w:ascii="Times New Roman" w:eastAsia="Times New Roman" w:hAnsi="Times New Roman" w:cs="Times New Roman"/>
          <w:noProof/>
          <w:sz w:val="24"/>
          <w:szCs w:val="24"/>
          <w:lang w:eastAsia="es-MX"/>
        </w:rPr>
        <w:drawing>
          <wp:inline distT="0" distB="0" distL="0" distR="0" wp14:anchorId="7D122539" wp14:editId="3C2B0520">
            <wp:extent cx="5612130" cy="3294380"/>
            <wp:effectExtent l="0" t="0" r="7620" b="127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3294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0742DB" w14:textId="0AC5DC92" w:rsidR="007D660F" w:rsidRDefault="007D660F" w:rsidP="007D660F">
      <w:pPr>
        <w:pBdr>
          <w:bottom w:val="single" w:sz="4" w:space="1" w:color="auto"/>
        </w:pBdr>
        <w:shd w:val="clear" w:color="auto" w:fill="D0CECE" w:themeFill="background2" w:themeFillShade="E6"/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es-MX"/>
        </w:rPr>
      </w:pPr>
      <w:r w:rsidRPr="007D660F">
        <w:rPr>
          <w:rFonts w:ascii="Times New Roman" w:eastAsia="Times New Roman" w:hAnsi="Times New Roman" w:cs="Times New Roman"/>
          <w:sz w:val="24"/>
          <w:szCs w:val="24"/>
          <w:lang w:eastAsia="es-MX"/>
        </w:rPr>
        <w:t>Los datos muestran un menor puntaje general de los cursos técnico profesional en comparación al científico-humanista. Esto debido a la mayor concentración de horas para especialización del técnico que para materias de la PSU. En promedio se observa una tendencia a la baja.</w:t>
      </w:r>
    </w:p>
    <w:p w14:paraId="63AB8C34" w14:textId="77777777" w:rsidR="007D660F" w:rsidRPr="007D660F" w:rsidRDefault="007D660F" w:rsidP="007D660F">
      <w:pPr>
        <w:pBdr>
          <w:bottom w:val="single" w:sz="4" w:space="1" w:color="auto"/>
        </w:pBdr>
        <w:shd w:val="clear" w:color="auto" w:fill="D0CECE" w:themeFill="background2" w:themeFillShade="E6"/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es-MX"/>
        </w:rPr>
      </w:pPr>
    </w:p>
    <w:p w14:paraId="059CB177" w14:textId="77777777" w:rsidR="007D660F" w:rsidRPr="007D660F" w:rsidRDefault="007D660F" w:rsidP="007D660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MX"/>
        </w:rPr>
      </w:pPr>
      <w:r w:rsidRPr="007D660F">
        <w:rPr>
          <w:rFonts w:ascii="Times New Roman" w:eastAsia="Times New Roman" w:hAnsi="Times New Roman" w:cs="Times New Roman"/>
          <w:b/>
          <w:bCs/>
          <w:sz w:val="24"/>
          <w:szCs w:val="24"/>
          <w:lang w:eastAsia="es-MX"/>
        </w:rPr>
        <w:t>Mantén la objetividad</w:t>
      </w:r>
    </w:p>
    <w:p w14:paraId="6750D6E7" w14:textId="77777777" w:rsidR="007D660F" w:rsidRPr="007D660F" w:rsidRDefault="007D660F" w:rsidP="007D660F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es-MX"/>
        </w:rPr>
      </w:pPr>
      <w:r w:rsidRPr="007D660F">
        <w:rPr>
          <w:rFonts w:ascii="Times New Roman" w:eastAsia="Times New Roman" w:hAnsi="Times New Roman" w:cs="Times New Roman"/>
          <w:sz w:val="24"/>
          <w:szCs w:val="24"/>
          <w:lang w:eastAsia="es-MX"/>
        </w:rPr>
        <w:t>Ya sea en estudios cuantitativos, cualitativos o mixtos, un aspecto fundamental de la exposición de resultados es que esta sea objetiva. Con esto no nos referimos a presentar los datos separados de la </w:t>
      </w:r>
      <w:r w:rsidRPr="007D660F">
        <w:rPr>
          <w:rFonts w:ascii="Times New Roman" w:eastAsia="Times New Roman" w:hAnsi="Times New Roman" w:cs="Times New Roman"/>
          <w:i/>
          <w:iCs/>
          <w:sz w:val="24"/>
          <w:szCs w:val="24"/>
          <w:lang w:eastAsia="es-MX"/>
        </w:rPr>
        <w:t>discusión</w:t>
      </w:r>
      <w:r w:rsidRPr="007D660F">
        <w:rPr>
          <w:rFonts w:ascii="Times New Roman" w:eastAsia="Times New Roman" w:hAnsi="Times New Roman" w:cs="Times New Roman"/>
          <w:sz w:val="24"/>
          <w:szCs w:val="24"/>
          <w:lang w:eastAsia="es-MX"/>
        </w:rPr>
        <w:t>, puesto que esto dependerá de las convenciones de tu disciplina o carrera, sino que nos referimos a los posibles </w:t>
      </w:r>
      <w:r w:rsidRPr="007D660F">
        <w:rPr>
          <w:rFonts w:ascii="Times New Roman" w:eastAsia="Times New Roman" w:hAnsi="Times New Roman" w:cs="Times New Roman"/>
          <w:b/>
          <w:bCs/>
          <w:sz w:val="24"/>
          <w:szCs w:val="24"/>
          <w:lang w:eastAsia="es-MX"/>
        </w:rPr>
        <w:t>juicios de valor </w:t>
      </w:r>
      <w:r w:rsidRPr="007D660F">
        <w:rPr>
          <w:rFonts w:ascii="Times New Roman" w:eastAsia="Times New Roman" w:hAnsi="Times New Roman" w:cs="Times New Roman"/>
          <w:sz w:val="24"/>
          <w:szCs w:val="24"/>
          <w:lang w:eastAsia="es-MX"/>
        </w:rPr>
        <w:t>que podamos hacer ante los datos.</w:t>
      </w:r>
    </w:p>
    <w:p w14:paraId="2351505C" w14:textId="77777777" w:rsidR="007D660F" w:rsidRPr="007D660F" w:rsidRDefault="007D660F" w:rsidP="007D660F">
      <w:pPr>
        <w:numPr>
          <w:ilvl w:val="0"/>
          <w:numId w:val="3"/>
        </w:numPr>
        <w:spacing w:before="100" w:beforeAutospacing="1" w:after="100" w:afterAutospacing="1" w:line="240" w:lineRule="auto"/>
        <w:ind w:hanging="168"/>
        <w:rPr>
          <w:rFonts w:ascii="Times New Roman" w:eastAsia="Times New Roman" w:hAnsi="Times New Roman" w:cs="Times New Roman"/>
          <w:sz w:val="24"/>
          <w:szCs w:val="24"/>
          <w:lang w:eastAsia="es-MX"/>
        </w:rPr>
      </w:pPr>
      <w:r w:rsidRPr="007D660F">
        <w:rPr>
          <w:rFonts w:ascii="Times New Roman" w:eastAsia="Times New Roman" w:hAnsi="Times New Roman" w:cs="Times New Roman"/>
          <w:sz w:val="24"/>
          <w:szCs w:val="24"/>
          <w:lang w:eastAsia="es-MX"/>
        </w:rPr>
        <w:t>Evita calificar los datos de forma subjetiva, como en estos ejemplos: “se ve una preocupante tendencia a…”, “lamentablemente se encontró que…”, “los sujetos presentaron descuidadamente…”</w:t>
      </w:r>
    </w:p>
    <w:p w14:paraId="0184973E" w14:textId="77777777" w:rsidR="007D660F" w:rsidRPr="007D660F" w:rsidRDefault="007D660F" w:rsidP="007D660F">
      <w:pPr>
        <w:numPr>
          <w:ilvl w:val="0"/>
          <w:numId w:val="3"/>
        </w:numPr>
        <w:spacing w:before="100" w:beforeAutospacing="1" w:after="100" w:afterAutospacing="1" w:line="240" w:lineRule="auto"/>
        <w:ind w:hanging="168"/>
        <w:rPr>
          <w:rFonts w:ascii="Times New Roman" w:eastAsia="Times New Roman" w:hAnsi="Times New Roman" w:cs="Times New Roman"/>
          <w:sz w:val="24"/>
          <w:szCs w:val="24"/>
          <w:lang w:eastAsia="es-MX"/>
        </w:rPr>
      </w:pPr>
      <w:r w:rsidRPr="007D660F">
        <w:rPr>
          <w:rFonts w:ascii="Times New Roman" w:eastAsia="Times New Roman" w:hAnsi="Times New Roman" w:cs="Times New Roman"/>
          <w:sz w:val="24"/>
          <w:szCs w:val="24"/>
          <w:lang w:eastAsia="es-MX"/>
        </w:rPr>
        <w:lastRenderedPageBreak/>
        <w:t>Si interpretas el dato, haz esta interpretación siempre desde tus objetivos, preguntas y/o hipótesis de investigación. Así, te aseguras de ceñirte al propósito de la tesis.</w:t>
      </w:r>
    </w:p>
    <w:p w14:paraId="56AAD361" w14:textId="16046932" w:rsidR="007D660F" w:rsidRPr="007D660F" w:rsidRDefault="007D660F" w:rsidP="007D660F">
      <w:pPr>
        <w:numPr>
          <w:ilvl w:val="0"/>
          <w:numId w:val="3"/>
        </w:numPr>
        <w:spacing w:before="100" w:beforeAutospacing="1" w:after="100" w:afterAutospacing="1" w:line="240" w:lineRule="auto"/>
        <w:ind w:hanging="168"/>
        <w:rPr>
          <w:rFonts w:ascii="Times New Roman" w:eastAsia="Times New Roman" w:hAnsi="Times New Roman" w:cs="Times New Roman"/>
          <w:sz w:val="24"/>
          <w:szCs w:val="24"/>
          <w:lang w:eastAsia="es-MX"/>
        </w:rPr>
      </w:pPr>
      <w:r w:rsidRPr="007D660F">
        <w:rPr>
          <w:rFonts w:ascii="Times New Roman" w:eastAsia="Times New Roman" w:hAnsi="Times New Roman" w:cs="Times New Roman"/>
          <w:sz w:val="24"/>
          <w:szCs w:val="24"/>
          <w:lang w:eastAsia="es-MX"/>
        </w:rPr>
        <w:t xml:space="preserve">Si hay aspectos que te parecen preocupantes o que podrían ser modificados, haz una nota mental y luego evalúa si </w:t>
      </w:r>
      <w:r w:rsidR="008474E3" w:rsidRPr="007D660F">
        <w:rPr>
          <w:rFonts w:ascii="Times New Roman" w:eastAsia="Times New Roman" w:hAnsi="Times New Roman" w:cs="Times New Roman"/>
          <w:sz w:val="24"/>
          <w:szCs w:val="24"/>
          <w:lang w:eastAsia="es-MX"/>
        </w:rPr>
        <w:t>debieses</w:t>
      </w:r>
      <w:r w:rsidRPr="007D660F">
        <w:rPr>
          <w:rFonts w:ascii="Times New Roman" w:eastAsia="Times New Roman" w:hAnsi="Times New Roman" w:cs="Times New Roman"/>
          <w:sz w:val="24"/>
          <w:szCs w:val="24"/>
          <w:lang w:eastAsia="es-MX"/>
        </w:rPr>
        <w:t xml:space="preserve"> desarrollar la idea en la discusión o las conclusiones.</w:t>
      </w:r>
    </w:p>
    <w:p w14:paraId="727C105F" w14:textId="77777777" w:rsidR="007D660F" w:rsidRPr="007D660F" w:rsidRDefault="007D660F" w:rsidP="007D660F">
      <w:pPr>
        <w:spacing w:before="240" w:after="240" w:line="240" w:lineRule="auto"/>
        <w:outlineLvl w:val="2"/>
        <w:rPr>
          <w:rFonts w:ascii="Times New Roman" w:eastAsia="Times New Roman" w:hAnsi="Times New Roman" w:cs="Times New Roman"/>
          <w:caps/>
          <w:color w:val="2684C4"/>
          <w:sz w:val="33"/>
          <w:szCs w:val="33"/>
          <w:lang w:eastAsia="es-MX"/>
        </w:rPr>
      </w:pPr>
      <w:r w:rsidRPr="007D660F">
        <w:rPr>
          <w:rFonts w:ascii="Times New Roman" w:eastAsia="Times New Roman" w:hAnsi="Times New Roman" w:cs="Times New Roman"/>
          <w:caps/>
          <w:color w:val="2684C4"/>
          <w:sz w:val="33"/>
          <w:szCs w:val="33"/>
          <w:lang w:eastAsia="es-MX"/>
        </w:rPr>
        <w:t>PARA RECORDAR</w:t>
      </w:r>
    </w:p>
    <w:p w14:paraId="1C8CF38A" w14:textId="77777777" w:rsidR="007D660F" w:rsidRPr="007D660F" w:rsidRDefault="007D660F" w:rsidP="007D660F">
      <w:pPr>
        <w:numPr>
          <w:ilvl w:val="0"/>
          <w:numId w:val="4"/>
        </w:numPr>
        <w:spacing w:before="100" w:beforeAutospacing="1" w:after="100" w:afterAutospacing="1" w:line="240" w:lineRule="auto"/>
        <w:ind w:hanging="168"/>
        <w:rPr>
          <w:rFonts w:ascii="Times New Roman" w:eastAsia="Times New Roman" w:hAnsi="Times New Roman" w:cs="Times New Roman"/>
          <w:sz w:val="24"/>
          <w:szCs w:val="24"/>
          <w:lang w:eastAsia="es-MX"/>
        </w:rPr>
      </w:pPr>
      <w:r w:rsidRPr="007D660F">
        <w:rPr>
          <w:rFonts w:ascii="Times New Roman" w:eastAsia="Times New Roman" w:hAnsi="Times New Roman" w:cs="Times New Roman"/>
          <w:b/>
          <w:bCs/>
          <w:sz w:val="24"/>
          <w:szCs w:val="24"/>
          <w:lang w:eastAsia="es-MX"/>
        </w:rPr>
        <w:t>Discrimina entre los datos indispensables para la sección y aquellos complementarios</w:t>
      </w:r>
      <w:r w:rsidRPr="007D660F">
        <w:rPr>
          <w:rFonts w:ascii="Times New Roman" w:eastAsia="Times New Roman" w:hAnsi="Times New Roman" w:cs="Times New Roman"/>
          <w:sz w:val="24"/>
          <w:szCs w:val="24"/>
          <w:lang w:eastAsia="es-MX"/>
        </w:rPr>
        <w:t> que pueden ir en anexos. Así te aseguras de que tu tesis sea más sencilla de leer y puedes demostrar que has trabajado críticamente con los datos que obtuviste.</w:t>
      </w:r>
    </w:p>
    <w:p w14:paraId="3617882B" w14:textId="44F2E908" w:rsidR="00E06AB2" w:rsidRDefault="007D660F" w:rsidP="007D660F">
      <w:pPr>
        <w:numPr>
          <w:ilvl w:val="0"/>
          <w:numId w:val="4"/>
        </w:numPr>
        <w:spacing w:before="100" w:beforeAutospacing="1" w:after="100" w:afterAutospacing="1" w:line="240" w:lineRule="auto"/>
        <w:ind w:hanging="168"/>
        <w:rPr>
          <w:rFonts w:ascii="Times New Roman" w:eastAsia="Times New Roman" w:hAnsi="Times New Roman" w:cs="Times New Roman"/>
          <w:sz w:val="24"/>
          <w:szCs w:val="24"/>
          <w:lang w:eastAsia="es-MX"/>
        </w:rPr>
      </w:pPr>
      <w:r w:rsidRPr="007D660F">
        <w:rPr>
          <w:rFonts w:ascii="Times New Roman" w:eastAsia="Times New Roman" w:hAnsi="Times New Roman" w:cs="Times New Roman"/>
          <w:b/>
          <w:bCs/>
          <w:sz w:val="24"/>
          <w:szCs w:val="24"/>
          <w:lang w:eastAsia="es-MX"/>
        </w:rPr>
        <w:t>Sigue las convenciones de tu disciplina al presentar los resultados. </w:t>
      </w:r>
      <w:r w:rsidRPr="007D660F">
        <w:rPr>
          <w:rFonts w:ascii="Times New Roman" w:eastAsia="Times New Roman" w:hAnsi="Times New Roman" w:cs="Times New Roman"/>
          <w:sz w:val="24"/>
          <w:szCs w:val="24"/>
          <w:lang w:eastAsia="es-MX"/>
        </w:rPr>
        <w:t>Recuerda que existe gran variación entre las prácticas en diferentes carreras o programas, y debes considerar las necesidades de tu audiencia académica.</w:t>
      </w:r>
    </w:p>
    <w:p w14:paraId="5678EAA9" w14:textId="10A19CF6" w:rsidR="007D660F" w:rsidRPr="007D660F" w:rsidRDefault="007D660F" w:rsidP="007D660F">
      <w:pPr>
        <w:spacing w:before="240" w:after="240" w:line="240" w:lineRule="auto"/>
        <w:outlineLvl w:val="2"/>
        <w:rPr>
          <w:rFonts w:ascii="Times New Roman" w:eastAsia="Times New Roman" w:hAnsi="Times New Roman" w:cs="Times New Roman"/>
          <w:caps/>
          <w:color w:val="2684C4"/>
          <w:sz w:val="33"/>
          <w:szCs w:val="33"/>
          <w:lang w:eastAsia="es-MX"/>
        </w:rPr>
      </w:pPr>
      <w:r>
        <w:rPr>
          <w:rFonts w:ascii="Times New Roman" w:eastAsia="Times New Roman" w:hAnsi="Times New Roman" w:cs="Times New Roman"/>
          <w:caps/>
          <w:color w:val="2684C4"/>
          <w:sz w:val="33"/>
          <w:szCs w:val="33"/>
          <w:lang w:eastAsia="es-MX"/>
        </w:rPr>
        <w:t>actividades</w:t>
      </w:r>
    </w:p>
    <w:p w14:paraId="1993A149" w14:textId="4F1C804F" w:rsidR="00470576" w:rsidRDefault="00470576" w:rsidP="007D660F">
      <w:pPr>
        <w:numPr>
          <w:ilvl w:val="0"/>
          <w:numId w:val="4"/>
        </w:numPr>
        <w:spacing w:before="100" w:beforeAutospacing="1" w:after="100" w:afterAutospacing="1" w:line="240" w:lineRule="auto"/>
        <w:ind w:hanging="168"/>
        <w:rPr>
          <w:rFonts w:ascii="Times New Roman" w:eastAsia="Times New Roman" w:hAnsi="Times New Roman" w:cs="Times New Roman"/>
          <w:sz w:val="24"/>
          <w:szCs w:val="24"/>
          <w:lang w:eastAsia="es-MX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s-MX"/>
        </w:rPr>
        <w:t>¿Cuáles son las prácticas más aceptadas en computación para reportar los resultados de proyectos similares?</w:t>
      </w:r>
    </w:p>
    <w:p w14:paraId="673D1AA5" w14:textId="7BE18AA9" w:rsidR="00A94CBE" w:rsidRPr="00383E9D" w:rsidRDefault="00A94CBE" w:rsidP="00383E9D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s-MX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s-MX"/>
        </w:rPr>
        <w:t>Presen</w:t>
      </w:r>
      <w:r w:rsidR="00383E9D">
        <w:rPr>
          <w:rFonts w:ascii="Times New Roman" w:eastAsia="Times New Roman" w:hAnsi="Times New Roman" w:cs="Times New Roman"/>
          <w:sz w:val="24"/>
          <w:szCs w:val="24"/>
          <w:lang w:eastAsia="es-MX"/>
        </w:rPr>
        <w:t>tar que los datos son diferentes antes y después de la implementación del proyecto.</w:t>
      </w:r>
    </w:p>
    <w:p w14:paraId="0E20979D" w14:textId="5833FE95" w:rsidR="00A94CBE" w:rsidRDefault="00A94CBE" w:rsidP="00D45B16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s-MX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s-MX"/>
        </w:rPr>
        <w:t xml:space="preserve">Evitar </w:t>
      </w:r>
      <w:r w:rsidR="00383E9D">
        <w:rPr>
          <w:rFonts w:ascii="Times New Roman" w:eastAsia="Times New Roman" w:hAnsi="Times New Roman" w:cs="Times New Roman"/>
          <w:sz w:val="24"/>
          <w:szCs w:val="24"/>
          <w:lang w:eastAsia="es-MX"/>
        </w:rPr>
        <w:t>la ambigüedad</w:t>
      </w:r>
      <w:r>
        <w:rPr>
          <w:rFonts w:ascii="Times New Roman" w:eastAsia="Times New Roman" w:hAnsi="Times New Roman" w:cs="Times New Roman"/>
          <w:sz w:val="24"/>
          <w:szCs w:val="24"/>
          <w:lang w:eastAsia="es-MX"/>
        </w:rPr>
        <w:t xml:space="preserve"> en la demostración de los </w:t>
      </w:r>
      <w:r w:rsidR="00383E9D">
        <w:rPr>
          <w:rFonts w:ascii="Times New Roman" w:eastAsia="Times New Roman" w:hAnsi="Times New Roman" w:cs="Times New Roman"/>
          <w:sz w:val="24"/>
          <w:szCs w:val="24"/>
          <w:lang w:eastAsia="es-MX"/>
        </w:rPr>
        <w:t>resultados que se han obtenido del proyecto.</w:t>
      </w:r>
    </w:p>
    <w:p w14:paraId="4046F408" w14:textId="2BF0B50D" w:rsidR="002304F4" w:rsidRDefault="002304F4" w:rsidP="00D45B16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s-MX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s-MX"/>
        </w:rPr>
        <w:t>Mostrar una evidencia de la satisfacción del cliente.</w:t>
      </w:r>
    </w:p>
    <w:p w14:paraId="77CF2A6F" w14:textId="2AAC9D81" w:rsidR="007D660F" w:rsidRDefault="007D660F" w:rsidP="007D660F">
      <w:pPr>
        <w:numPr>
          <w:ilvl w:val="0"/>
          <w:numId w:val="4"/>
        </w:numPr>
        <w:spacing w:before="100" w:beforeAutospacing="1" w:after="100" w:afterAutospacing="1" w:line="240" w:lineRule="auto"/>
        <w:ind w:hanging="168"/>
        <w:rPr>
          <w:rFonts w:ascii="Times New Roman" w:eastAsia="Times New Roman" w:hAnsi="Times New Roman" w:cs="Times New Roman"/>
          <w:sz w:val="24"/>
          <w:szCs w:val="24"/>
          <w:lang w:eastAsia="es-MX"/>
        </w:rPr>
      </w:pPr>
      <w:r w:rsidRPr="007D660F">
        <w:rPr>
          <w:rFonts w:ascii="Times New Roman" w:eastAsia="Times New Roman" w:hAnsi="Times New Roman" w:cs="Times New Roman"/>
          <w:sz w:val="24"/>
          <w:szCs w:val="24"/>
          <w:lang w:eastAsia="es-MX"/>
        </w:rPr>
        <w:t>Identifica los tipos de datos que necesitas</w:t>
      </w:r>
      <w:r w:rsidR="00470576">
        <w:rPr>
          <w:rFonts w:ascii="Times New Roman" w:eastAsia="Times New Roman" w:hAnsi="Times New Roman" w:cs="Times New Roman"/>
          <w:sz w:val="24"/>
          <w:szCs w:val="24"/>
          <w:lang w:eastAsia="es-MX"/>
        </w:rPr>
        <w:t xml:space="preserve"> presentar en tu proyecto de tesis para responder las preguntas de investigación o corroborar/rechazar la hipótesis.</w:t>
      </w:r>
    </w:p>
    <w:p w14:paraId="3B2324AC" w14:textId="479BA7EA" w:rsidR="00D45B16" w:rsidRDefault="008474E3" w:rsidP="00D45B16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s-MX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s-MX"/>
        </w:rPr>
        <w:t>Reducciones de tiempos, costos y errores en las capturas.</w:t>
      </w:r>
    </w:p>
    <w:p w14:paraId="398599AB" w14:textId="2821E40E" w:rsidR="00A71BB8" w:rsidRDefault="00A71BB8" w:rsidP="00D45B16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s-MX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s-MX"/>
        </w:rPr>
        <w:t>Los cambios que suceden al implementar el sistema.</w:t>
      </w:r>
    </w:p>
    <w:p w14:paraId="5513276F" w14:textId="4E42A6E9" w:rsidR="00470576" w:rsidRDefault="00470576" w:rsidP="007D660F">
      <w:pPr>
        <w:numPr>
          <w:ilvl w:val="0"/>
          <w:numId w:val="4"/>
        </w:numPr>
        <w:spacing w:before="100" w:beforeAutospacing="1" w:after="100" w:afterAutospacing="1" w:line="240" w:lineRule="auto"/>
        <w:ind w:hanging="168"/>
        <w:rPr>
          <w:rFonts w:ascii="Times New Roman" w:eastAsia="Times New Roman" w:hAnsi="Times New Roman" w:cs="Times New Roman"/>
          <w:sz w:val="24"/>
          <w:szCs w:val="24"/>
          <w:lang w:eastAsia="es-MX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s-MX"/>
        </w:rPr>
        <w:t>¿Cuáles son tus sujetos/datos de prueba?</w:t>
      </w:r>
    </w:p>
    <w:p w14:paraId="6E0A1CF9" w14:textId="4C937B74" w:rsidR="00D45B16" w:rsidRDefault="007909D0" w:rsidP="00D45B16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s-MX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s-MX"/>
        </w:rPr>
        <w:t>Clerk de producción</w:t>
      </w:r>
    </w:p>
    <w:p w14:paraId="2F7DDA8B" w14:textId="7A8EDF11" w:rsidR="007909D0" w:rsidRDefault="007909D0" w:rsidP="00D45B16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s-MX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s-MX"/>
        </w:rPr>
        <w:t>Supervisor de Producción</w:t>
      </w:r>
    </w:p>
    <w:p w14:paraId="1897E806" w14:textId="52BFB118" w:rsidR="007909D0" w:rsidRPr="007909D0" w:rsidRDefault="007909D0" w:rsidP="007909D0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s-MX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s-MX"/>
        </w:rPr>
        <w:t>Auditores de Calidad</w:t>
      </w:r>
    </w:p>
    <w:p w14:paraId="5872FBE5" w14:textId="15065E9E" w:rsidR="00470576" w:rsidRDefault="00470576" w:rsidP="007D660F">
      <w:pPr>
        <w:numPr>
          <w:ilvl w:val="0"/>
          <w:numId w:val="4"/>
        </w:numPr>
        <w:spacing w:before="100" w:beforeAutospacing="1" w:after="100" w:afterAutospacing="1" w:line="240" w:lineRule="auto"/>
        <w:ind w:hanging="168"/>
        <w:rPr>
          <w:rFonts w:ascii="Times New Roman" w:eastAsia="Times New Roman" w:hAnsi="Times New Roman" w:cs="Times New Roman"/>
          <w:sz w:val="24"/>
          <w:szCs w:val="24"/>
          <w:lang w:eastAsia="es-MX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s-MX"/>
        </w:rPr>
        <w:t>¿Cuáles datos pueden presentarse en tablas o cuales en gráficos?</w:t>
      </w:r>
    </w:p>
    <w:p w14:paraId="30688514" w14:textId="2BB50580" w:rsidR="00D45B16" w:rsidRDefault="008474E3" w:rsidP="00D45B16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s-MX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s-MX"/>
        </w:rPr>
        <w:t>Las diferencias entre el antes y después del sistema hablando de las variables de tiempos y costos.</w:t>
      </w:r>
    </w:p>
    <w:p w14:paraId="5AA0DC09" w14:textId="7FECA410" w:rsidR="008474E3" w:rsidRDefault="008474E3" w:rsidP="00D45B16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s-MX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s-MX"/>
        </w:rPr>
        <w:t>La reducción del promedio de errores en la captura de datos duplicados.</w:t>
      </w:r>
    </w:p>
    <w:p w14:paraId="295BBB8C" w14:textId="34C61427" w:rsidR="00470576" w:rsidRDefault="00470576" w:rsidP="007D660F">
      <w:pPr>
        <w:numPr>
          <w:ilvl w:val="0"/>
          <w:numId w:val="4"/>
        </w:numPr>
        <w:spacing w:before="100" w:beforeAutospacing="1" w:after="100" w:afterAutospacing="1" w:line="240" w:lineRule="auto"/>
        <w:ind w:hanging="168"/>
        <w:rPr>
          <w:rFonts w:ascii="Times New Roman" w:eastAsia="Times New Roman" w:hAnsi="Times New Roman" w:cs="Times New Roman"/>
          <w:sz w:val="24"/>
          <w:szCs w:val="24"/>
          <w:lang w:eastAsia="es-MX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s-MX"/>
        </w:rPr>
        <w:t>Haz un listado de todas las posibles conclusiones a las que puedes llegar según los datos.</w:t>
      </w:r>
    </w:p>
    <w:p w14:paraId="2DFFE560" w14:textId="126BAEC7" w:rsidR="00D45B16" w:rsidRDefault="007909D0" w:rsidP="00D45B16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s-MX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s-MX"/>
        </w:rPr>
        <w:t xml:space="preserve">Menos </w:t>
      </w:r>
      <w:r w:rsidR="008474E3">
        <w:rPr>
          <w:rFonts w:ascii="Times New Roman" w:eastAsia="Times New Roman" w:hAnsi="Times New Roman" w:cs="Times New Roman"/>
          <w:sz w:val="24"/>
          <w:szCs w:val="24"/>
          <w:lang w:eastAsia="es-MX"/>
        </w:rPr>
        <w:t>gasto en salarios</w:t>
      </w:r>
    </w:p>
    <w:p w14:paraId="481CB71F" w14:textId="442724FB" w:rsidR="008474E3" w:rsidRDefault="008474E3" w:rsidP="00D45B16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s-MX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s-MX"/>
        </w:rPr>
        <w:t>Reducción de tiempos extras de capturas</w:t>
      </w:r>
    </w:p>
    <w:p w14:paraId="2CC291EB" w14:textId="2D709F4F" w:rsidR="008474E3" w:rsidRDefault="008474E3" w:rsidP="00D45B16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s-MX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s-MX"/>
        </w:rPr>
        <w:t>Menos errores en la duplicidad</w:t>
      </w:r>
    </w:p>
    <w:p w14:paraId="79A4FBB1" w14:textId="4D0F591C" w:rsidR="00470576" w:rsidRDefault="00470576" w:rsidP="007D660F">
      <w:pPr>
        <w:numPr>
          <w:ilvl w:val="0"/>
          <w:numId w:val="4"/>
        </w:numPr>
        <w:spacing w:before="100" w:beforeAutospacing="1" w:after="100" w:afterAutospacing="1" w:line="240" w:lineRule="auto"/>
        <w:ind w:hanging="168"/>
        <w:rPr>
          <w:rFonts w:ascii="Times New Roman" w:eastAsia="Times New Roman" w:hAnsi="Times New Roman" w:cs="Times New Roman"/>
          <w:sz w:val="24"/>
          <w:szCs w:val="24"/>
          <w:lang w:eastAsia="es-MX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s-MX"/>
        </w:rPr>
        <w:t>¿Cuáles datos en tu proyecto pueden ser detallados en el Capítulo 4 y cuáles son complementarios y deberían ir en un apéndice/anexo?</w:t>
      </w:r>
    </w:p>
    <w:p w14:paraId="60DA5AB7" w14:textId="38A20080" w:rsidR="00D45B16" w:rsidRDefault="008474E3" w:rsidP="00D45B16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s-MX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s-MX"/>
        </w:rPr>
        <w:t>Complementarios</w:t>
      </w:r>
    </w:p>
    <w:p w14:paraId="39F9F695" w14:textId="71D1E6E6" w:rsidR="008474E3" w:rsidRDefault="008474E3" w:rsidP="008474E3">
      <w:pPr>
        <w:numPr>
          <w:ilvl w:val="2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s-MX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s-MX"/>
        </w:rPr>
        <w:t>Los reportes de reducción de tiempos y costos</w:t>
      </w:r>
    </w:p>
    <w:p w14:paraId="1C93E7A3" w14:textId="40D626E6" w:rsidR="008474E3" w:rsidRDefault="008474E3" w:rsidP="008474E3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s-MX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s-MX"/>
        </w:rPr>
        <w:lastRenderedPageBreak/>
        <w:t>Anexo</w:t>
      </w:r>
    </w:p>
    <w:p w14:paraId="729F0996" w14:textId="2A25601A" w:rsidR="008474E3" w:rsidRPr="007D660F" w:rsidRDefault="008474E3" w:rsidP="008474E3">
      <w:pPr>
        <w:numPr>
          <w:ilvl w:val="2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s-MX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s-MX"/>
        </w:rPr>
        <w:t>Cartas de satisfacción del cliente.</w:t>
      </w:r>
    </w:p>
    <w:sectPr w:rsidR="008474E3" w:rsidRPr="007D660F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8327B84"/>
    <w:multiLevelType w:val="multilevel"/>
    <w:tmpl w:val="8B5CBC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AF56975"/>
    <w:multiLevelType w:val="multilevel"/>
    <w:tmpl w:val="F788C3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80C0791"/>
    <w:multiLevelType w:val="multilevel"/>
    <w:tmpl w:val="CFDCE2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73722667"/>
    <w:multiLevelType w:val="multilevel"/>
    <w:tmpl w:val="D22436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1NLAwNrU0MTI1MDRR0lEKTi0uzszPAykwrAUAKzAJ7ywAAAA="/>
  </w:docVars>
  <w:rsids>
    <w:rsidRoot w:val="007D660F"/>
    <w:rsid w:val="002304F4"/>
    <w:rsid w:val="00383E9D"/>
    <w:rsid w:val="00470576"/>
    <w:rsid w:val="00562C75"/>
    <w:rsid w:val="007909D0"/>
    <w:rsid w:val="007D660F"/>
    <w:rsid w:val="00810F95"/>
    <w:rsid w:val="008474E3"/>
    <w:rsid w:val="00964BE6"/>
    <w:rsid w:val="00A25599"/>
    <w:rsid w:val="00A71BB8"/>
    <w:rsid w:val="00A94CBE"/>
    <w:rsid w:val="00D079A1"/>
    <w:rsid w:val="00D45B16"/>
    <w:rsid w:val="00E06AB2"/>
    <w:rsid w:val="00FE1B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689286"/>
  <w15:chartTrackingRefBased/>
  <w15:docId w15:val="{04CEE0C2-07CF-46E9-BE69-F3CE099DDC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2">
    <w:name w:val="heading 2"/>
    <w:basedOn w:val="Normal"/>
    <w:link w:val="Ttulo2Car"/>
    <w:uiPriority w:val="9"/>
    <w:qFormat/>
    <w:rsid w:val="007D660F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s-MX"/>
    </w:rPr>
  </w:style>
  <w:style w:type="paragraph" w:styleId="Ttulo3">
    <w:name w:val="heading 3"/>
    <w:basedOn w:val="Normal"/>
    <w:link w:val="Ttulo3Car"/>
    <w:uiPriority w:val="9"/>
    <w:qFormat/>
    <w:rsid w:val="007D660F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s-MX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2Car">
    <w:name w:val="Título 2 Car"/>
    <w:basedOn w:val="Fuentedeprrafopredeter"/>
    <w:link w:val="Ttulo2"/>
    <w:uiPriority w:val="9"/>
    <w:rsid w:val="007D660F"/>
    <w:rPr>
      <w:rFonts w:ascii="Times New Roman" w:eastAsia="Times New Roman" w:hAnsi="Times New Roman" w:cs="Times New Roman"/>
      <w:b/>
      <w:bCs/>
      <w:sz w:val="36"/>
      <w:szCs w:val="36"/>
      <w:lang w:eastAsia="es-MX"/>
    </w:rPr>
  </w:style>
  <w:style w:type="character" w:customStyle="1" w:styleId="Ttulo3Car">
    <w:name w:val="Título 3 Car"/>
    <w:basedOn w:val="Fuentedeprrafopredeter"/>
    <w:link w:val="Ttulo3"/>
    <w:uiPriority w:val="9"/>
    <w:rsid w:val="007D660F"/>
    <w:rPr>
      <w:rFonts w:ascii="Times New Roman" w:eastAsia="Times New Roman" w:hAnsi="Times New Roman" w:cs="Times New Roman"/>
      <w:b/>
      <w:bCs/>
      <w:sz w:val="27"/>
      <w:szCs w:val="27"/>
      <w:lang w:eastAsia="es-MX"/>
    </w:rPr>
  </w:style>
  <w:style w:type="paragraph" w:styleId="NormalWeb">
    <w:name w:val="Normal (Web)"/>
    <w:basedOn w:val="Normal"/>
    <w:uiPriority w:val="99"/>
    <w:semiHidden/>
    <w:unhideWhenUsed/>
    <w:rsid w:val="007D660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character" w:customStyle="1" w:styleId="ojo-titulo">
    <w:name w:val="ojo-titulo"/>
    <w:basedOn w:val="Fuentedeprrafopredeter"/>
    <w:rsid w:val="007D660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8090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95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9258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218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96415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33102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238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6968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8492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90006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5276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565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0277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5298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53A3555621F50D46811C64DBC3375EE4" ma:contentTypeVersion="2" ma:contentTypeDescription="Crear nuevo documento." ma:contentTypeScope="" ma:versionID="fcf2db165acfec14f6947fd83b477dd9">
  <xsd:schema xmlns:xsd="http://www.w3.org/2001/XMLSchema" xmlns:xs="http://www.w3.org/2001/XMLSchema" xmlns:p="http://schemas.microsoft.com/office/2006/metadata/properties" xmlns:ns2="b440dcc4-dd32-4fa5-b8b5-2bb07badd9aa" targetNamespace="http://schemas.microsoft.com/office/2006/metadata/properties" ma:root="true" ma:fieldsID="1c0c05054c14ce5c630bc850bc947a76" ns2:_="">
    <xsd:import namespace="b440dcc4-dd32-4fa5-b8b5-2bb07badd9a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40dcc4-dd32-4fa5-b8b5-2bb07badd9a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B48775A-8D4C-486B-B4BE-EDEF9C705D9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440dcc4-dd32-4fa5-b8b5-2bb07badd9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5D08A4F-FC56-4321-9D7C-62896725255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EA4A552-C6F1-4176-98F9-6CBF7428FA7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846</Words>
  <Characters>4825</Characters>
  <Application>Microsoft Office Word</Application>
  <DocSecurity>0</DocSecurity>
  <Lines>40</Lines>
  <Paragraphs>1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lberto Rivera Zarate</dc:creator>
  <cp:keywords/>
  <dc:description/>
  <cp:lastModifiedBy>JOAQUIN KALEB CHAVIRA GONZALEZ</cp:lastModifiedBy>
  <cp:revision>3</cp:revision>
  <dcterms:created xsi:type="dcterms:W3CDTF">2021-02-23T01:52:00Z</dcterms:created>
  <dcterms:modified xsi:type="dcterms:W3CDTF">2021-02-23T19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3A3555621F50D46811C64DBC3375EE4</vt:lpwstr>
  </property>
</Properties>
</file>